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ทำงานผิดพลาดของระบบ</w:t>
      </w:r>
      <w:r>
        <w:t xml:space="preserve"> </w:t>
      </w:r>
      <w:r>
        <w:t xml:space="preserve">(15.10</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09.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พิมพร) สวัสดีค่ะ นักเรียนคะ พบกันบครูอ้อมอีกครั้งนะคะ ในวิชาเทคโนโลยีการออกแบบและเทคโนโลยี ค่ะ อย่างที่ครูอ้อมเคยแจ้งไว้นะคะ ว่าวิชานี้ ประกอบด้วย 7 บทค่ะ นักเรียนกำลังเรียน อยู่ในส่วนของเทคโนโลยีน่ารู้ ซึ่งเป็น 3 บทแรกนะคะ ซึ่งนักเรียนได้ไปเรียนมาแล้วในบทที่ 1 ใน 2 หัวข้อที่ผ่านมานะคะ ก็คือระบบคืออะไร แล้วก็ระบบทางเทคโนโลยี และระบบทางเทคโนโลยีที่ซับซ้อนนะคะ ก็จะเป็นบทที่ 3 นะคะ ก็คือ การทำงานผิดพลาดของระบบนะคะ ก่อนอื่นนะคะ อยากให้นักเรียนนึกย้อนกลับไปนะคะ ว่าเราเรียนที่ผ่านมานะคะ ระบบทางเทคโนโลยีที่ซับซ้อนนั้น เราจะเห็นว่าระบบทางเทคโนโลยีที่ซับซ้อน มีระบบย่อยหลายระบบนะคะ ซึ่งแต่ละส่วน ก็ทำงานสัมพันธ์กัน แต่ถ้ามีบางส่วน หรือว่าบางระบบย่อยนั้น ทำงานผิดพลาดขึ้นมานะคะ ประสิทธิภาพของงานระบบรวม หรือว่าระบบนั้น ก็จผิดพลาดไปด้วยนะคะ เพราะฉะนั้น เราก็เลยต้องฝึกวิเคราะห์หาการทำงานผิดพลาดของระบบ เพื่อที่จะได้หาแนวทางแก้ไขได้ถูกต้องนะคะ ซึ่งในบทนี้แหละค่ะ นักเรียนก็จะได้ฝึกฝนในส่วนนี้นะคะ ก่อนอื่น คุณครูขอแจ้งจุดประสงค์การเรียนรู้นะคะ สำหรับวิชา สำหรับหัวข้อในหัวข้อนี้นะคะ ครูคาดหวังว่าอยากให้นักเรียนนั้น สามารถวิเคราะห์การทำงานที่ผิดพลาดของระบบได้นะคะ นอกจากนี้ ก็จะต้องเสนอการแก้ไข ปัญหาความผิดพลาดของระบบได้เช่นกันนะคะ ก่อนอื่นเลยนะคะ อยากให้นักเรียนพิจารณาภาพนี้ค่ะ นักเรียนเห็นอะไรบ้าง ให้นักเรียนดูชัด ๆ เลยนะคะ นักเรียนจะเห็นว่ามีคน 2 คนในภาพ ที่เหงื่อเต็มเลยค่ะ เมื่อพิจารณา เมื่อดูขึ้นไปที่เครื่องปรับอากาศ สภาพแบบนี้ น่าจะทำงานไม่ปกติแล้วนะคะ ใช่เลยนะคะ เมื่ออุณหภูมิในห้องของเครื่องที่มีเครื่องปรับอากาศอยู่นั้นน่ะ ไม่ช่วยให้อากาศเย็นขึ้นมาเลย หรือไม่ได้อากาศที่เย็นตามต้องการเลย เราจะแก้ไขอย่างไรดีค่ะ นี่ล่ะค่ะ เมื่อพูดถึงความผิดพลาดของระบบนะคะ ถ้าพิจารณาที่สถานการณ์สักครู่นี้นะคะ อุณหภูมิของอากาศภายในห้อง ไม่ตรงกับอุณหภูม ที่ตั้งไว้กับเครื่องปรับอากาศนะคะ เราก็ต้องนึกย้อนกลับไปที่องค์ประกอบของระบบค่ะ จำได้ไหมคะ องค์ประกอบของระบบมีอะไรบ้าง ระบบนะคะ ก็จะมีตัวป้อน กระบวนการผลผลิต นะคะ ซึ่งเครื่องปรับอากาศนั้น ก็ถือว่ามีส่วนที่เป็นข้อมูลย้อนกลับอยู่ด้วย เรามาช่วยกันวิเคราะห์นึกย้อนกลับไปอีกทีนะคะ ว่าส่วนต่าง ๆ ของเครื่องปรับอากาศนะคะ มีอะไรบ้างนะคะ มาวิเคราะห์กันเลยนะคะ ถ้าอากาศไม่เย็นตามต้องการ นั่นก็คือส่วนของผลผลิตใช่ไหมคะ ส่วนของผลผลิตมีปัญหา ถ้าวิเคราะห์กันที่ระบบการทำงานของเครื่องปรับอากาศนะคะ ตัวป้อน ก็คืออากาศภายในห้องใช่ไหมคะ ก็มีพลังงานไฟฟ้าด้วยนะคะ ส่วนกระบวนการ ก็คือส่วนที่เป็นการทำงานของเครื่อง เพื่อปรับอุณหภูมิของห้องให้ลดลงนั่นเอง ผลผลิตคืออากาศ ที่มีอุณหภูมิลดลงนะคะ แต่ในส่วนนี้เรารู้แล้วนะคะ ว่ามีปัญหานะคะ ในเครื่องปรับอากาศนั้น ก็มีส่วนของข้อมูลย้อนกลับด้วยนะคะ นั่นก็คือค่าอุณหภูมิของห้อง เพื่อปรับให้ตัวเครื่องมีการทำงานได้ตามที่เราต้องการนะคะ เมื่อเราวิเคราะห์ หรือว่านึกย้อนกลับไปแล้ว ว่าระบบเครื่องปรับอากาศนั้น เป็นอย่างนี้แหละนะคะ เราก็เช็กทีละจุดค่ะ เมื่อดูที่ตัวป้อนนะคะ ของระบบโดยรวมนะคะ จากสถานการณ์เหล่านี้นะคะ เราก็เห็นว่าเครื่องก็ทำงานได้ปกติ มีอากาศไหลเวียนตามปกติ เพียงแต่อากาศนั้น ไม่เย็นตามต้องการ แปลว่าตัวป้อนนี่ ไม่ได้มีปัญหาอะไรใช่ไหมคะ แต่ถ้ามาพิจารณาที่ผลผลิต อากาศไม่เย็นตามต้องการ ส่วนที่เราควรพิจารณา ก็คือส่วนก่อนหน้านั้น ก็คือส่วนของกระบวนการนั่นเอง ใช่ไหมคะ ส่วนของกระบวนการนักเรียนจำได้หรือไม่ เครื่องปรับอากาศ เป็นระบบทางระบบทางเทคโนโลยีที่ซับซ้อนค่ะ เพราะว่ามีระบบย่อยเทคโนโลยีหลายระบบมากอยู่ในส่วนของกระบวนการ เพราะฉะนั้น เราไป ต้องไปวิเคราะห์ทีละจุด ทีละจุด เพื่อหาพลาด อาจทำงานผิดพลาดนั่นเองค่ะ ระบบย่อย ค่ะ ของกระบวนการนะคะ นักเรียนพอนึกออกไหมมีอะไรบ้าง มี 4 ระบบย่อยค่ะ ระบบคอยล์เย็น ระบบอัดความดัน ระบบคอยล์ร้อน ระบบลดความดันใช่ไหมคะ เมื่ออากาศที่มีอุณหภูมิสูง ผ่านกระบวนการ หรือว่าระบบการทำงาน ของเครื่องปรับอากาศทั้ง 4 ระบบนี้แล้ว เราก็คาดหวังว่าเครื่องปรับอากาศ จะมีอุณาลดลงใช่ไหมคะ แต่ตอนนี้ ปัญหาคืออากาศนั้น ไม่เป็นตามที่เราต้องการเลย เราก็ต้องกลับมาวิเคราะห์ 4 ระบบย่อยนี้นะคะ เริ่มกันที่ระบบแรกเลยค่ะ อากาศภายในห้องนะคะ ไหลเวียนเข้าสู่ตัวเครื่อง ผ่านระบบคอยล์เย็นใช่ไหมคะ ถ้าเราจำได้นะ เพราะฉะนั้น จุดแรกที่เราควรตรวจสอบ ก็คือต้องตรวจสอบการไหลเวียนของอากาศค่ะ ว่าเป็นไปด้วยความสมบูรณ์หรือเปล่า ปกติหรือเปล่านะคะ ในส่วนของระบบคอยล์เย็นนะคะ ถ้าจะตรวจสอบการไหลเวียนของอากาศ ก็ต้องตรวจสอบที่แผ่นกรองอากาศค่ะ เพราะว่าแผ่นกรองอากาศนั้นนะคะ เป็นจุดแลกเปลี่ยนอากาศภายในห้องนะคะ เพื่อที่จะเข้าไปสู่สารทำความเย็น ซึ่งสารทำความเย็นนี้ ก็จะทำหน้าที่ดูดวามร้อนจากอากาศ แล้วก็ไปยังส่วนระบบอื่น ๆ ต่อไปใช่ไหมคะ เพราะฉะนั้น ถ้าแผ่นกรองอุดตันอย่างนี้ อากาศไหลเวียนไม่สะดวก ก็เกิดการดูดความร้อน สารทำความเย็น ก็ดูดความร้อนได้ไม่ดีใช่ไหมคะ ก็เป็นเหตุผล ที่ทำให้อากาศไม่เย็นตามต้องการได้เหมือนกันนะคะ ถ้าตรวจสอบแล้ว พบว่าแผ่นกรองอากาศนั้น อุดตันมีฝุ่นนะคะ นักเรียนก็สามารถทำความสะอาดเบื้องต้นได้ใช่ไหมคะ แต่ถ้าตรวจสอบแล้ว ไม่เป็นอะไรนะคะ แผ่นกรองอากาศยังปกติดี ไม่เป็นอะไร ไม่มีฝุ่น แปลว่าเราก็ต้องขยับไปตรวจสอบระบบย่อยถัดไป ระบบอะไรคะ นักเรียนพอนึกออกไหม นั่นก็คือระบบอัดความดันค่ะ ระบบอัดความดันค่ะ ระบบนี้ ทำหน้าที่เพื่อทำให้สารทำความเย็นก่อนหน้านี้ ที่มีสถานะแก๊สและมีอุณหภูมิสูงมานี่นะคะ พอจะมาผ่านระบบอัดความดันนี่ ก็จะมีคอมเพรสเซอร์นะคะ ที่ทำหน้าที่เพิ่มความดันให้สารทำความเย็น ได้เป็นผลผลิตออกมา ได้เป็นของเหลว ที่มีความดันสูง แล้วก็ยังมีอุณหภูมิสูงอยู่ เพราะฉะนั้น เราก็ต้องตรวจสอบว่าระบบคอมเพรสเซอร์ นี่ ในระบบอัดความดันนี้ ทำงานปกติอยู่หรือเปล่านะคะ อีกกรณีหนึ่งค่ะ ระหว่างทาง ระหว่างการส่งสารทำความเย็นนั้น มีการรั่วของท่อส่งสารทำความเย็นหรือเปล่า อันนี้ก็เป็นสาเหตุหนึ่งได้ใช่ไหมคะ นอกจากตรวจสอบที่คอมเพรสเซอร์แล้ว ก็ตรวจสอบช่องทางระหว่างส่งสารทำความเย็นด้วยนะคะ โอเค ถ้าสมมติว่าตรวจสอบแล้ว สมมติว่าตรวจสอบแล้วยังรู้สึกปกติดี ยังรู้สึกปกดีอยู่นะคะ แต่ในช่วงการตรวจสอบคอมเพรสเซอร์นี้นะคะ ส่วนใหญ่แล้วก็จะต้องเป็นผู้เชี่ยวชาญเฉพาะทางใช่ไหมคะ เพราะว่าอย่างปกติใช่ไหมคะ แล้วก็มีคอมเพรสเซอร์นะคะ ก็มีระบบการทำงานที่ค่อนข้างซับซ้อน เพราะฉะนั้น ต้องใช้ผู้เชี่ยวชาญ ในการตรวจสอบนะคะ ถ้าตรวจสอบแล้วยังปกติดี มีอีกจุด 1 ค่ะ ที่ยังต้องตรวจสอบนะคะ นั่นก็คือระบบถัดมาค่ะ ระบบคอยล์ร้อน ระบบคอยล์ร้อน ทำงานปกติอยู่หรือเปล่านะคะ จุดที่ 3 ที่เราควรตรวจสอบ เพราะอะไรคะ เพราะระบบคอยล์ร้อน ทำหน้าที่ในการนำสารความเย็น ในสถานะของเหลวนี่นะคะ ให้ผ่านระบบคอยล์ร้อน แล้วสารทำความเย็นที่ผ่านนั้น ก็จะมีสถานะของเหลว ที่มีอุณหภูมิลดลง จากอุณหภูมิสูง มาเป็นอุณหภูมิลดลง เนื่องจากเขามีในระบบคอยล์ร้อนนี่นะคะ มีพัดลมระบายอากาศนะคะ ทำให้สารทำความเย็นนั้น เกิดการถ่ายเทความร้อนออกไป สู่อากาศภายนอกได้ เพราะฉะนั้น สิ่งที่เราต้องสำรวจ สิ่งที่เราต้องตรวจสอบอีกจุดหนึ่่ง ก็คือพัดลมระบายอากาศนั้น ทำงานปกติดีหรือไม่นะคะ และในส่วนนี้เอง ก็มีแผ่นกรองอากาศด้วยเหมือนกัน เพราะฉะนั้น ก็ต้องตรวจสอบดูแผ่นกรองอากาศด้วยนะคะ และที่ขาดไม่ได้นะคะ ระหว่างทางนะคะ มีการรั่วไหลของสารทำความเย็นอยู่หรือเปล่านะคะ ก็เป็นอีกจุดหนึ่ง ที่ต้องตรวจสอบอยู่ตลอดเวลานะคะ ตรวจสอบระบบคอยล์เย็นแล้ว ตรวจสอบระบบอัดความดันแล้ว ตรวจสอบระบบคอยล์ร้อน ถ้ายังปกติอยู่ แล้วก็ยังมีอีกจุดหนึ่ง ที่ต้องพิจารณานะคะ นั่นก็คือพิจารณา ที่จุดระบบลดความดันนะคะ เพราะว่าระบบลดความดันนี่นะคะ มีวาล์วลดความดันนะคะ ซึ่งจะเป็นตัวที่อาจเกิดการอุดตัน หรือเกิดความเสียหายได้นะคะ ถ้าในส่วนนี้ เกิดความเสียหายขึ้นมา สารทำความเย็นก็ไม่ถูกส่งไปยังระบบคอยล์เย็นนะคะ ถ้าไม่ถูกส่งไป หรือส่งไปด้วยปริมาณที่ไม่สมบูรณ์ นั่นแปลว่าเกิดการทำงานที่ไม่มีประสิทธิภาพแล้ว นั่นอาจเป็นสาเหตุหนึ่ง ที่ทำให้เครื่องปรับอากาศนั้น ทำงานได้ไม่มีประสิทธิภาพได้นะคะ และนี่ก็คือเป็นตัวอย่างนะคะ นักเรียนที่ครูยกตัวอย่างให้นักเรียน เห็นว่าการวิเคราะห์ โดยใช้ความรู้ เรื่องระบบทางเทคโนโลยีที่ซับซ้อนนี่ จะสามารถทำให้นักเรียนได้สามารถได้วิเคราะห์ได้อย่างเป็นระบบ ครบถ้วน และก็จะทำให้สามารถหาจุดที่ผิดพลาดนั้นได้นะคะ อย่างเช่น เครื่องปรับอากาศนี่นะคะ เราก็พิจารณาทั้งระบบคอยล์เย็น ระบบคอยล์ร้อนนะคะ ระบบลดความดันใช่ไหมคะ เราตรวจสอบทุกระบบเลย แล้วเราก็มาหาแนวทางกัน แก้ไขปัญหานั้นนะคะ ในส่วนของแนวทางการแก้ไขปัญหาความผิดพลาดของระบบนะคะ ถ้านักเรียนตรวจสอบด้วยตนเองได้ ก็ได้เหมือนกันนะคะ ก็มีบางระบบนะคะ ที่เราสามารถแก้ไขได้ด้วยตัวเอง อย่างเช่น การล้างทำความสะอาดแผ่นกรองอากาศเหล่านี้ เราก็สามารถทำได้ง่าย ๆ เลยนะคะ แต่ในบางจุด หรือบางระบบ คอมเพรสเซอร์อย่างนี้นะคะ มันมีความซับซ้อนถ้าเกิดเราทำเอง ก็อาจเกิดอันตรายกับเรา หรือว่าเกิดความเสียหายต่ออุปกรณ์ได้ เพราะฉะนั้น เราก็เลยต้องใช้ผู้เชี่ยวชาญในการตรวจสอบ แล้วก็ในการแก้ไขด้วยนะคะ อย่างเช่น พวกปัญหาเรื่องของสารทำความเย็น เกิดการรั่วไหล หรือว่าคอมเพรสเซอร์ไม่ทำงานอย่างนี้นะคะ ก็ต้องให้ผู้เชี่ยวชาญเฉพาะทางมาช่วยแก้ไขนะคะ สำหรับเรื่องของการทำงานผิดพลาดของระบบนะคะ นักเรียน คุณครูก็ขอนำเสนอการฝึกวิเคราะห์ การทำงานของเครื่องปรับอากาศไว้เพียงเท่านี้นะคะ ถ้านักเรียนอยากทบทวน ระบบการทำงาน ของเครื่องปรับอากาศ สามารถไปได้ตามลิงก์ที่ครูแนบไว้นี้ค่ะ นักเรียนคะ ก็จากบทที่ 1 นะคะ เราได้เรียนมา 3 หัวข้อนะคะ ในหัวข้อแรก เราจะได้เรียนรู้เรื่องของ ความหมายของระบบนะคะ ต่อมาเราก็ฝึกวิเคราะห์ ระบบทางเทคโนโลยีที่ซับซ้อน เพื่อที่จะได้ทราบว่าในระบบนั้น ประกอบด้วย ระบบย่อยหลายระบบ ทำงานสัมพันธ์กันนะคะ จากนั้น เราก็ได้ฝึกตรวจสอบการทำงานผิดพลาดของระบบใช่ไหมคะ เพื่อที่เราจะสามารถ นำจุดที่ผิดพลาดนั้น ไปแก้ไขได้นะคะ นอกจากนี้นะคะ ความรู้เรื่องการวิเคราะห์ ระบบทางเทคโนโลยีนี้ ก็นำไปสู่การพัฒนา ต่อยอดในระบบเทคโนโลยีนั้น ๆ ให้มีความสมบูรณ์ยิ่งขึ้น มีประสิทธิภาพยิ่งขึ้นนั่นเองนะคะ คุณครูก็หวังว่าความรู้เรื่องของการวิเคราะห์ระบบทางเทคโนโลยีที่ซับซ้อนนี้ก็จะเป็นประโยชน์ ให้นักเรียนนำไปใช้ในชีวิตประจำวันได้ รวมถึงนำความรู้เรื่องนี้นะคะ ไปเรียนในหัวข้อต่อไปได้ พบกันใหม่ในหัวข้อต่อไป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ทำงานผิดพลาดของระบบ (15.10 นาที)</dc:title>
  <dc:creator/>
  <cp:keywords/>
  <dcterms:created xsi:type="dcterms:W3CDTF">2024-03-29T03:53:52Z</dcterms:created>
  <dcterms:modified xsi:type="dcterms:W3CDTF">2024-03-29T03: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09.55 น.</vt:lpwstr>
  </property>
  <property fmtid="{D5CDD505-2E9C-101B-9397-08002B2CF9AE}" pid="3" name="subtitle">
    <vt:lpwstr/>
  </property>
</Properties>
</file>